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0ABA" w:rsidRDefault="00FD0ABA" w:rsidP="009553C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C00000"/>
          <w:sz w:val="56"/>
          <w:szCs w:val="56"/>
          <w:shd w:val="clear" w:color="auto" w:fill="FFFFFF"/>
          <w:lang w:eastAsia="tr-TR"/>
        </w:rPr>
      </w:pPr>
    </w:p>
    <w:p w:rsidR="009553CE" w:rsidRPr="00FD0ABA" w:rsidRDefault="009553CE" w:rsidP="009553C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  <w:shd w:val="clear" w:color="auto" w:fill="FFFFFF"/>
          <w:lang w:eastAsia="tr-TR"/>
        </w:rPr>
      </w:pPr>
      <w:r w:rsidRPr="00FD0ABA"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  <w:shd w:val="clear" w:color="auto" w:fill="FFFFFF"/>
          <w:lang w:eastAsia="tr-TR"/>
        </w:rPr>
        <w:t>DUYURU</w:t>
      </w:r>
    </w:p>
    <w:p w:rsidR="009553CE" w:rsidRPr="00FD0ABA" w:rsidRDefault="009553CE" w:rsidP="009553C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tr-TR"/>
        </w:rPr>
      </w:pPr>
    </w:p>
    <w:p w:rsidR="00CF478A" w:rsidRPr="00FD0ABA" w:rsidRDefault="00CF478A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</w:pPr>
      <w:r w:rsidRPr="00FD0ABA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>ÜSKÜDAR ÜNİVERSİTESİ MÜHENDİSLİK VE DOĞA BİLİMLERİ FAKÜLTESİ</w:t>
      </w:r>
    </w:p>
    <w:p w:rsidR="00CF478A" w:rsidRDefault="00CF478A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</w:pPr>
      <w:r w:rsidRPr="00FD0ABA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 xml:space="preserve">BİTİRME PROJESİ DERSLERİ </w:t>
      </w:r>
    </w:p>
    <w:p w:rsidR="00CF478A" w:rsidRPr="00FD0ABA" w:rsidRDefault="00CF478A" w:rsidP="00CF478A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</w:pPr>
      <w:proofErr w:type="gramStart"/>
      <w:r w:rsidRPr="00FD0ABA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>201</w:t>
      </w:r>
      <w:r w:rsidR="000E67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>9</w:t>
      </w:r>
      <w:r w:rsidRPr="00FD0ABA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 xml:space="preserve"> -</w:t>
      </w:r>
      <w:proofErr w:type="gramEnd"/>
      <w:r w:rsidRPr="00FD0ABA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 xml:space="preserve"> 20</w:t>
      </w:r>
      <w:r w:rsidR="000E67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>20</w:t>
      </w:r>
      <w:r w:rsidRPr="00FD0ABA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lang w:eastAsia="tr-TR"/>
        </w:rPr>
        <w:t xml:space="preserve"> PROGRAMI</w:t>
      </w:r>
    </w:p>
    <w:p w:rsidR="00CF478A" w:rsidRPr="00FD0ABA" w:rsidRDefault="00CF478A" w:rsidP="00CF478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</w:pPr>
      <w:r w:rsidRPr="00FD0ABA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tr-TR"/>
        </w:rPr>
        <w:t> </w:t>
      </w:r>
    </w:p>
    <w:tbl>
      <w:tblPr>
        <w:tblStyle w:val="TabloKlavuzu"/>
        <w:tblpPr w:leftFromText="141" w:rightFromText="141" w:vertAnchor="page" w:horzAnchor="margin" w:tblpY="4880"/>
        <w:tblW w:w="9175" w:type="dxa"/>
        <w:tblLook w:val="04A0" w:firstRow="1" w:lastRow="0" w:firstColumn="1" w:lastColumn="0" w:noHBand="0" w:noVBand="1"/>
      </w:tblPr>
      <w:tblGrid>
        <w:gridCol w:w="562"/>
        <w:gridCol w:w="6345"/>
        <w:gridCol w:w="2268"/>
      </w:tblGrid>
      <w:tr w:rsidR="007F317D" w:rsidTr="007F317D">
        <w:trPr>
          <w:trHeight w:val="85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317D" w:rsidRDefault="007F317D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</w:p>
        </w:tc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Aşam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Son Tarih</w:t>
            </w:r>
          </w:p>
        </w:tc>
      </w:tr>
      <w:tr w:rsidR="007F317D" w:rsidTr="007F317D">
        <w:trPr>
          <w:trHeight w:val="85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1</w:t>
            </w:r>
          </w:p>
        </w:tc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 w:rsidP="000073D4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Öğretim elemanları tarafından önerilen projeler ve koordinatörleri webde ve duyuru panolarında duyurulur.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0E678B" w:rsidP="00175291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7F317D">
              <w:rPr>
                <w:rFonts w:ascii="Times New Roman" w:hAnsi="Times New Roman" w:cs="Times New Roman"/>
                <w:sz w:val="24"/>
                <w:szCs w:val="24"/>
              </w:rPr>
              <w:t xml:space="preserve"> Ekim 2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7F317D" w:rsidTr="007F317D">
        <w:trPr>
          <w:trHeight w:val="85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2</w:t>
            </w:r>
          </w:p>
        </w:tc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 w:rsidP="00CC5526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Öğrenciler belirtilen son tarihe kadar </w:t>
            </w:r>
            <w:r w:rsidR="00CE3887" w:rsidRPr="008D0C8A">
              <w:rPr>
                <w:rFonts w:ascii="Times New Roman" w:hAnsi="Times New Roman" w:cs="Times New Roman"/>
                <w:b/>
                <w:sz w:val="24"/>
                <w:szCs w:val="24"/>
              </w:rPr>
              <w:t>tüm</w:t>
            </w:r>
            <w:r w:rsidR="00CE3887">
              <w:rPr>
                <w:rFonts w:ascii="Times New Roman" w:hAnsi="Times New Roman" w:cs="Times New Roman"/>
                <w:sz w:val="24"/>
                <w:szCs w:val="24"/>
              </w:rPr>
              <w:t xml:space="preserve"> projeler</w:t>
            </w:r>
            <w:r w:rsidR="008B5E5C">
              <w:rPr>
                <w:rFonts w:ascii="Times New Roman" w:hAnsi="Times New Roman" w:cs="Times New Roman"/>
                <w:sz w:val="24"/>
                <w:szCs w:val="24"/>
              </w:rPr>
              <w:t xml:space="preserve">i istek sıralarına göre </w:t>
            </w:r>
            <w:r w:rsidR="00CC5526">
              <w:rPr>
                <w:rFonts w:ascii="Times New Roman" w:hAnsi="Times New Roman" w:cs="Times New Roman"/>
                <w:sz w:val="24"/>
                <w:szCs w:val="24"/>
              </w:rPr>
              <w:t>“Tercih Formunu” doldururl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CC5526">
              <w:rPr>
                <w:rFonts w:ascii="Times New Roman" w:hAnsi="Times New Roman" w:cs="Times New Roman"/>
                <w:sz w:val="24"/>
                <w:szCs w:val="24"/>
              </w:rPr>
              <w:t xml:space="preserve">Doldurulan Tercih Formları Dr. </w:t>
            </w:r>
            <w:proofErr w:type="spellStart"/>
            <w:r w:rsidR="00CC5526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="00CC5526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="000E678B">
              <w:rPr>
                <w:rFonts w:ascii="Times New Roman" w:hAnsi="Times New Roman" w:cs="Times New Roman"/>
                <w:sz w:val="24"/>
                <w:szCs w:val="24"/>
              </w:rPr>
              <w:t>E. Elif Tülay</w:t>
            </w:r>
            <w:r w:rsidR="00CC5526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="000E678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CC5526">
              <w:rPr>
                <w:rFonts w:ascii="Times New Roman" w:hAnsi="Times New Roman" w:cs="Times New Roman"/>
                <w:sz w:val="24"/>
                <w:szCs w:val="24"/>
              </w:rPr>
              <w:t xml:space="preserve"> teslim edilir.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FD30BD" w:rsidP="00FD30BD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E678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kim </w:t>
            </w:r>
            <w:r w:rsidR="00FB5C7E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0E678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7F317D" w:rsidTr="009339E0">
        <w:trPr>
          <w:trHeight w:val="124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3</w:t>
            </w:r>
            <w:r w:rsidR="00392C64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a</w:t>
            </w:r>
            <w:proofErr w:type="gramEnd"/>
          </w:p>
        </w:tc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5526" w:rsidRDefault="007F31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 eşleştirmeleri</w:t>
            </w:r>
            <w:r w:rsidR="00CC5526">
              <w:rPr>
                <w:rFonts w:ascii="Times New Roman" w:hAnsi="Times New Roman" w:cs="Times New Roman"/>
                <w:sz w:val="24"/>
                <w:szCs w:val="24"/>
              </w:rPr>
              <w:t xml:space="preserve"> Dr. </w:t>
            </w:r>
            <w:proofErr w:type="spellStart"/>
            <w:r w:rsidR="00CC5526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="00CC5526"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="000E678B">
              <w:rPr>
                <w:rFonts w:ascii="Times New Roman" w:hAnsi="Times New Roman" w:cs="Times New Roman"/>
                <w:sz w:val="24"/>
                <w:szCs w:val="24"/>
              </w:rPr>
              <w:t>E. Elif Tülay</w:t>
            </w:r>
            <w:r w:rsidR="000E678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C5526">
              <w:rPr>
                <w:rFonts w:ascii="Times New Roman" w:hAnsi="Times New Roman" w:cs="Times New Roman"/>
                <w:sz w:val="24"/>
                <w:szCs w:val="24"/>
              </w:rPr>
              <w:t xml:space="preserve">tarafınd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apıldıktan sonra</w:t>
            </w:r>
            <w:r w:rsidR="00CC552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öğrencilere webd</w:t>
            </w:r>
            <w:r w:rsidR="008659EF">
              <w:rPr>
                <w:rFonts w:ascii="Times New Roman" w:hAnsi="Times New Roman" w:cs="Times New Roman"/>
                <w:sz w:val="24"/>
                <w:szCs w:val="24"/>
              </w:rPr>
              <w:t>e duyurulur</w:t>
            </w:r>
            <w:r w:rsidR="00CC5526">
              <w:rPr>
                <w:rFonts w:ascii="Times New Roman" w:hAnsi="Times New Roman" w:cs="Times New Roman"/>
                <w:sz w:val="24"/>
                <w:szCs w:val="24"/>
              </w:rPr>
              <w:t xml:space="preserve"> ve panoya asılı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CC5526" w:rsidRDefault="00CC55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39E0">
              <w:rPr>
                <w:rFonts w:ascii="Times New Roman" w:hAnsi="Times New Roman" w:cs="Times New Roman"/>
                <w:b/>
                <w:sz w:val="24"/>
                <w:szCs w:val="24"/>
              </w:rPr>
              <w:t>(İlk Duyuru Yapılır)</w:t>
            </w:r>
          </w:p>
          <w:p w:rsidR="007F317D" w:rsidRDefault="00CC55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 değişimi yapmak isteyen öğrenciler “</w:t>
            </w:r>
            <w:r w:rsidRPr="00CC5526">
              <w:rPr>
                <w:rFonts w:ascii="Times New Roman" w:hAnsi="Times New Roman" w:cs="Times New Roman"/>
                <w:sz w:val="24"/>
                <w:szCs w:val="24"/>
              </w:rPr>
              <w:t>Karşılıklı Proje Değişim Talebi” Form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 doldurur.</w:t>
            </w:r>
          </w:p>
          <w:p w:rsidR="007F317D" w:rsidRPr="009339E0" w:rsidRDefault="007F317D" w:rsidP="009339E0">
            <w:pPr>
              <w:ind w:left="3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0E67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E24599">
              <w:rPr>
                <w:rFonts w:ascii="Times New Roman" w:hAnsi="Times New Roman" w:cs="Times New Roman"/>
                <w:sz w:val="24"/>
                <w:szCs w:val="24"/>
              </w:rPr>
              <w:t xml:space="preserve"> Ekim </w:t>
            </w:r>
            <w:r w:rsidR="007F317D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:rsidR="008B329B" w:rsidRDefault="008B329B" w:rsidP="008B32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92C64" w:rsidTr="009339E0">
        <w:trPr>
          <w:trHeight w:val="1131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2C64" w:rsidRDefault="00392C64" w:rsidP="00392C6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3b</w:t>
            </w:r>
          </w:p>
        </w:tc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2C64" w:rsidRDefault="008659EF" w:rsidP="008659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Pr="00CC5526">
              <w:rPr>
                <w:rFonts w:ascii="Times New Roman" w:hAnsi="Times New Roman" w:cs="Times New Roman"/>
                <w:sz w:val="24"/>
                <w:szCs w:val="24"/>
              </w:rPr>
              <w:t>Karşılıklı Proje Değişim Talebi” Form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 teslim etmek için son tarih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2C64" w:rsidRDefault="00FD2C4D" w:rsidP="008B32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E678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92C64">
              <w:rPr>
                <w:rFonts w:ascii="Times New Roman" w:hAnsi="Times New Roman" w:cs="Times New Roman"/>
                <w:sz w:val="24"/>
                <w:szCs w:val="24"/>
              </w:rPr>
              <w:t xml:space="preserve"> Ekim 201</w:t>
            </w:r>
            <w:r w:rsidR="000E678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392C64" w:rsidTr="009339E0">
        <w:trPr>
          <w:trHeight w:val="138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2C64" w:rsidRDefault="00392C64" w:rsidP="00392C64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3c</w:t>
            </w:r>
          </w:p>
        </w:tc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2C64" w:rsidRDefault="008659EF" w:rsidP="008659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je eşleştirmeleri 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Üyesi </w:t>
            </w:r>
            <w:r w:rsidR="000E678B">
              <w:rPr>
                <w:rFonts w:ascii="Times New Roman" w:hAnsi="Times New Roman" w:cs="Times New Roman"/>
                <w:sz w:val="24"/>
                <w:szCs w:val="24"/>
              </w:rPr>
              <w:t>E. Elif Tülay</w:t>
            </w:r>
            <w:r w:rsidR="000E678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rafından yapıldıktan sonra öğrencilere webde duyurulur ve panoya asılır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uyuru</w:t>
            </w:r>
            <w:r w:rsidR="00392C6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arihi proje başlangıç tarihi kabul edilir.</w:t>
            </w:r>
          </w:p>
          <w:p w:rsidR="00392C64" w:rsidRDefault="00392C64" w:rsidP="00392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2C64" w:rsidRDefault="000E678B" w:rsidP="00392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="00392C64">
              <w:rPr>
                <w:rFonts w:ascii="Times New Roman" w:hAnsi="Times New Roman" w:cs="Times New Roman"/>
                <w:sz w:val="24"/>
                <w:szCs w:val="24"/>
              </w:rPr>
              <w:t xml:space="preserve"> Ekim 2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:rsidR="00392C64" w:rsidRDefault="00392C64" w:rsidP="00392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oj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şlangıç tarihi)</w:t>
            </w:r>
          </w:p>
        </w:tc>
      </w:tr>
      <w:tr w:rsidR="007F317D" w:rsidTr="007F317D">
        <w:trPr>
          <w:trHeight w:val="85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4a</w:t>
            </w:r>
            <w:proofErr w:type="gramEnd"/>
          </w:p>
        </w:tc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Öğrenci projenin konusunu ve yapacaklarını açıklayan Ek-1’deki formata uygun bir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itirme Proje Önerisin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j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nışmanına sunar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0E678B" w:rsidP="008D3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7F317D">
              <w:rPr>
                <w:rFonts w:ascii="Times New Roman" w:hAnsi="Times New Roman" w:cs="Times New Roman"/>
                <w:sz w:val="24"/>
                <w:szCs w:val="24"/>
              </w:rPr>
              <w:t xml:space="preserve"> Kasım 2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7F317D" w:rsidTr="007F317D">
        <w:trPr>
          <w:trHeight w:val="85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4b</w:t>
            </w:r>
          </w:p>
        </w:tc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 w:rsidP="00C51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nulan proje önerisi danışman tarafından değerlendirilir ve </w:t>
            </w:r>
            <w:r w:rsidR="00C51D84">
              <w:rPr>
                <w:rFonts w:ascii="Times New Roman" w:hAnsi="Times New Roman" w:cs="Times New Roman"/>
                <w:sz w:val="24"/>
                <w:szCs w:val="24"/>
              </w:rPr>
              <w:t>proje öneri notu vize notu olar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51D84">
              <w:rPr>
                <w:rFonts w:ascii="Times New Roman" w:hAnsi="Times New Roman" w:cs="Times New Roman"/>
                <w:sz w:val="24"/>
                <w:szCs w:val="24"/>
              </w:rPr>
              <w:t>sisteme giril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0E678B" w:rsidP="008D18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7F317D">
              <w:rPr>
                <w:rFonts w:ascii="Times New Roman" w:hAnsi="Times New Roman" w:cs="Times New Roman"/>
                <w:sz w:val="24"/>
                <w:szCs w:val="24"/>
              </w:rPr>
              <w:t xml:space="preserve"> Kasım 2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7F317D" w:rsidTr="007F317D">
        <w:trPr>
          <w:trHeight w:val="85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5a</w:t>
            </w:r>
            <w:proofErr w:type="gramEnd"/>
          </w:p>
        </w:tc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önem sonunda Proje Raporu Ek-2’deki formata uygun bi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itirme Projesi Sonuç Raporun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nışmanına sunar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0E678B" w:rsidP="005F00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7F317D">
              <w:rPr>
                <w:rFonts w:ascii="Times New Roman" w:hAnsi="Times New Roman" w:cs="Times New Roman"/>
                <w:sz w:val="24"/>
                <w:szCs w:val="24"/>
              </w:rPr>
              <w:t xml:space="preserve"> Ocak 201</w:t>
            </w:r>
            <w:r w:rsidR="005F007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7F317D" w:rsidTr="007F317D">
        <w:trPr>
          <w:trHeight w:val="85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>
            <w:pPr>
              <w:jc w:val="center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eastAsia="tr-TR"/>
              </w:rPr>
              <w:t>5b</w:t>
            </w:r>
          </w:p>
        </w:tc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7F317D" w:rsidP="00C51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nulan proje sonuç raporu danışman tarafından değerlendirilir ve rapor </w:t>
            </w:r>
            <w:r w:rsidR="00C51D84">
              <w:rPr>
                <w:rFonts w:ascii="Times New Roman" w:hAnsi="Times New Roman" w:cs="Times New Roman"/>
                <w:sz w:val="24"/>
                <w:szCs w:val="24"/>
              </w:rPr>
              <w:t>notu final notu olarak sisteme giril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317D" w:rsidRDefault="000E678B" w:rsidP="00587AF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bookmarkStart w:id="0" w:name="_GoBack"/>
            <w:bookmarkEnd w:id="0"/>
            <w:r w:rsidR="007F317D">
              <w:rPr>
                <w:rFonts w:ascii="Times New Roman" w:hAnsi="Times New Roman" w:cs="Times New Roman"/>
                <w:sz w:val="24"/>
                <w:szCs w:val="24"/>
              </w:rPr>
              <w:t xml:space="preserve"> Ocak 201</w:t>
            </w:r>
            <w:r w:rsidR="005F007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</w:tbl>
    <w:p w:rsidR="009553CE" w:rsidRDefault="009553CE" w:rsidP="001D52A3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tr-TR"/>
        </w:rPr>
      </w:pPr>
    </w:p>
    <w:sectPr w:rsidR="009553CE" w:rsidSect="00FD0ABA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27C9" w:rsidRDefault="004827C9" w:rsidP="00981131">
      <w:pPr>
        <w:spacing w:after="0" w:line="240" w:lineRule="auto"/>
      </w:pPr>
      <w:r>
        <w:separator/>
      </w:r>
    </w:p>
  </w:endnote>
  <w:endnote w:type="continuationSeparator" w:id="0">
    <w:p w:rsidR="004827C9" w:rsidRDefault="004827C9" w:rsidP="00981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27C9" w:rsidRDefault="004827C9" w:rsidP="00981131">
      <w:pPr>
        <w:spacing w:after="0" w:line="240" w:lineRule="auto"/>
      </w:pPr>
      <w:r>
        <w:separator/>
      </w:r>
    </w:p>
  </w:footnote>
  <w:footnote w:type="continuationSeparator" w:id="0">
    <w:p w:rsidR="004827C9" w:rsidRDefault="004827C9" w:rsidP="009811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0ABA" w:rsidRDefault="00FD0ABA" w:rsidP="00FD0ABA">
    <w:pPr>
      <w:pStyle w:val="stBilgi"/>
      <w:tabs>
        <w:tab w:val="clear" w:pos="4536"/>
      </w:tabs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A86E39" wp14:editId="1C994E2F">
              <wp:simplePos x="0" y="0"/>
              <wp:positionH relativeFrom="column">
                <wp:posOffset>570230</wp:posOffset>
              </wp:positionH>
              <wp:positionV relativeFrom="paragraph">
                <wp:posOffset>72390</wp:posOffset>
              </wp:positionV>
              <wp:extent cx="6113780" cy="45085"/>
              <wp:effectExtent l="0" t="0" r="20320" b="12065"/>
              <wp:wrapNone/>
              <wp:docPr id="4" name="Dikdörtgen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6113780" cy="4508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D2BF72" id="Dikdörtgen 4" o:spid="_x0000_s1026" style="position:absolute;margin-left:44.9pt;margin-top:5.7pt;width:481.4pt;height:3.5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" fillcolor="black [3213]" strokecolor="black [1600]" strokeweight="2pt"/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5933DF" wp14:editId="3927C0D6">
              <wp:simplePos x="0" y="0"/>
              <wp:positionH relativeFrom="column">
                <wp:posOffset>-893445</wp:posOffset>
              </wp:positionH>
              <wp:positionV relativeFrom="paragraph">
                <wp:posOffset>86360</wp:posOffset>
              </wp:positionV>
              <wp:extent cx="535940" cy="45085"/>
              <wp:effectExtent l="0" t="0" r="16510" b="12065"/>
              <wp:wrapNone/>
              <wp:docPr id="3" name="Dikdörtge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35940" cy="45085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A73C88" id="Dikdörtgen 3" o:spid="_x0000_s1026" style="position:absolute;margin-left:-70.35pt;margin-top:6.8pt;width:42.2pt;height:3.5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" fillcolor="black [3200]" strokecolor="black [1600]" strokeweight="2pt"/>
          </w:pict>
        </mc:Fallback>
      </mc:AlternateContent>
    </w:r>
    <w:r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451DAEE1" wp14:editId="1ECABF1D">
          <wp:simplePos x="0" y="0"/>
          <wp:positionH relativeFrom="column">
            <wp:posOffset>-357505</wp:posOffset>
          </wp:positionH>
          <wp:positionV relativeFrom="paragraph">
            <wp:posOffset>-314960</wp:posOffset>
          </wp:positionV>
          <wp:extent cx="926465" cy="926465"/>
          <wp:effectExtent l="0" t="0" r="6985" b="6985"/>
          <wp:wrapNone/>
          <wp:docPr id="2" name="Resim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926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:rsidR="00FD0ABA" w:rsidRPr="00323E61" w:rsidRDefault="00FD0ABA" w:rsidP="00FD0ABA">
    <w:pPr>
      <w:pStyle w:val="stBilgi"/>
      <w:rPr>
        <w:rFonts w:ascii="Arial" w:hAnsi="Arial" w:cs="Arial"/>
        <w:sz w:val="12"/>
        <w:szCs w:val="12"/>
      </w:rPr>
    </w:pPr>
    <w:r>
      <w:t xml:space="preserve">                  </w:t>
    </w:r>
    <w:r>
      <w:tab/>
    </w:r>
    <w:r>
      <w:tab/>
    </w:r>
    <w:r w:rsidRPr="00323E61">
      <w:rPr>
        <w:rFonts w:ascii="Arial" w:hAnsi="Arial" w:cs="Arial"/>
        <w:sz w:val="12"/>
        <w:szCs w:val="12"/>
      </w:rPr>
      <w:t xml:space="preserve">  </w:t>
    </w:r>
    <w:r>
      <w:rPr>
        <w:rFonts w:ascii="Arial" w:hAnsi="Arial" w:cs="Arial"/>
        <w:sz w:val="12"/>
        <w:szCs w:val="12"/>
      </w:rPr>
      <w:t>Üsküdar Üniversitesi</w:t>
    </w:r>
  </w:p>
  <w:p w:rsidR="00FD0ABA" w:rsidRPr="00323E61" w:rsidRDefault="00FD0ABA" w:rsidP="00FD0ABA">
    <w:pPr>
      <w:pStyle w:val="stBilgi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Mühendislik ve Doğa Bilimleri Fakültesi</w:t>
    </w:r>
  </w:p>
  <w:p w:rsidR="00FD0ABA" w:rsidRPr="00323E61" w:rsidRDefault="00FD0ABA" w:rsidP="00FD0ABA">
    <w:pPr>
      <w:pStyle w:val="stBilgi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ab/>
    </w:r>
    <w:proofErr w:type="spellStart"/>
    <w:r w:rsidRPr="00323E61">
      <w:rPr>
        <w:rFonts w:ascii="Arial" w:hAnsi="Arial" w:cs="Arial"/>
        <w:sz w:val="12"/>
        <w:szCs w:val="12"/>
      </w:rPr>
      <w:t>Altunizade</w:t>
    </w:r>
    <w:proofErr w:type="spellEnd"/>
    <w:r w:rsidRPr="00323E61">
      <w:rPr>
        <w:rFonts w:ascii="Arial" w:hAnsi="Arial" w:cs="Arial"/>
        <w:sz w:val="12"/>
        <w:szCs w:val="12"/>
      </w:rPr>
      <w:t xml:space="preserve"> Mah. Haluk Türksoy </w:t>
    </w:r>
    <w:proofErr w:type="spellStart"/>
    <w:r w:rsidRPr="00323E61">
      <w:rPr>
        <w:rFonts w:ascii="Arial" w:hAnsi="Arial" w:cs="Arial"/>
        <w:sz w:val="12"/>
        <w:szCs w:val="12"/>
      </w:rPr>
      <w:t>Sk</w:t>
    </w:r>
    <w:proofErr w:type="spellEnd"/>
    <w:r w:rsidRPr="00323E61">
      <w:rPr>
        <w:rFonts w:ascii="Arial" w:hAnsi="Arial" w:cs="Arial"/>
        <w:sz w:val="12"/>
        <w:szCs w:val="12"/>
      </w:rPr>
      <w:t>. No:14</w:t>
    </w:r>
  </w:p>
  <w:p w:rsidR="00FD0ABA" w:rsidRPr="00323E61" w:rsidRDefault="00FD0ABA" w:rsidP="00FD0ABA">
    <w:pPr>
      <w:pStyle w:val="stBilgi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 xml:space="preserve">34662 Üsküdar, </w:t>
    </w:r>
    <w:proofErr w:type="spellStart"/>
    <w:r w:rsidRPr="00323E61">
      <w:rPr>
        <w:rFonts w:ascii="Arial" w:hAnsi="Arial" w:cs="Arial"/>
        <w:sz w:val="12"/>
        <w:szCs w:val="12"/>
      </w:rPr>
      <w:t>Istanbul</w:t>
    </w:r>
    <w:proofErr w:type="spellEnd"/>
    <w:r w:rsidRPr="00323E61">
      <w:rPr>
        <w:rFonts w:ascii="Arial" w:hAnsi="Arial" w:cs="Arial"/>
        <w:sz w:val="12"/>
        <w:szCs w:val="12"/>
      </w:rPr>
      <w:t>, TURKEY</w:t>
    </w:r>
  </w:p>
  <w:p w:rsidR="00FD0ABA" w:rsidRDefault="00FD0AB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8769F1"/>
    <w:multiLevelType w:val="hybridMultilevel"/>
    <w:tmpl w:val="6832B5A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A65D8"/>
    <w:multiLevelType w:val="hybridMultilevel"/>
    <w:tmpl w:val="B156AFFA"/>
    <w:lvl w:ilvl="0" w:tplc="B7606D4E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77C25"/>
    <w:multiLevelType w:val="hybridMultilevel"/>
    <w:tmpl w:val="5CD4CB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806368"/>
    <w:multiLevelType w:val="hybridMultilevel"/>
    <w:tmpl w:val="5CD4CB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BC2BB4"/>
    <w:multiLevelType w:val="hybridMultilevel"/>
    <w:tmpl w:val="5CD4CBA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I2NTUzMjcxNjBW0lEKTi0uzszPAykwrAUA2lj2vywAAAA="/>
  </w:docVars>
  <w:rsids>
    <w:rsidRoot w:val="009553CE"/>
    <w:rsid w:val="000073D4"/>
    <w:rsid w:val="00083D3F"/>
    <w:rsid w:val="00092714"/>
    <w:rsid w:val="000E1AEB"/>
    <w:rsid w:val="000E678B"/>
    <w:rsid w:val="00170144"/>
    <w:rsid w:val="00175291"/>
    <w:rsid w:val="001D52A3"/>
    <w:rsid w:val="001F3279"/>
    <w:rsid w:val="00210045"/>
    <w:rsid w:val="00215613"/>
    <w:rsid w:val="002414BF"/>
    <w:rsid w:val="00311516"/>
    <w:rsid w:val="00341A1B"/>
    <w:rsid w:val="00351607"/>
    <w:rsid w:val="00392C64"/>
    <w:rsid w:val="003D1566"/>
    <w:rsid w:val="004827C9"/>
    <w:rsid w:val="004E5D6C"/>
    <w:rsid w:val="00587AF3"/>
    <w:rsid w:val="005B6E30"/>
    <w:rsid w:val="005F0070"/>
    <w:rsid w:val="006555D6"/>
    <w:rsid w:val="006D749D"/>
    <w:rsid w:val="00703D15"/>
    <w:rsid w:val="007276BE"/>
    <w:rsid w:val="00767F11"/>
    <w:rsid w:val="007F317D"/>
    <w:rsid w:val="00810E6D"/>
    <w:rsid w:val="008659EF"/>
    <w:rsid w:val="008B329B"/>
    <w:rsid w:val="008B5E5C"/>
    <w:rsid w:val="008C3BE0"/>
    <w:rsid w:val="008D0C8A"/>
    <w:rsid w:val="008D1882"/>
    <w:rsid w:val="008D37CB"/>
    <w:rsid w:val="00905F2D"/>
    <w:rsid w:val="00907D69"/>
    <w:rsid w:val="009339E0"/>
    <w:rsid w:val="009553CE"/>
    <w:rsid w:val="00981131"/>
    <w:rsid w:val="009F40BE"/>
    <w:rsid w:val="00A63220"/>
    <w:rsid w:val="00B3544F"/>
    <w:rsid w:val="00B70FAB"/>
    <w:rsid w:val="00BF44DC"/>
    <w:rsid w:val="00C51D84"/>
    <w:rsid w:val="00C70B3C"/>
    <w:rsid w:val="00C7376E"/>
    <w:rsid w:val="00CC5526"/>
    <w:rsid w:val="00CE3887"/>
    <w:rsid w:val="00CF478A"/>
    <w:rsid w:val="00CF5E4E"/>
    <w:rsid w:val="00D35606"/>
    <w:rsid w:val="00D5154F"/>
    <w:rsid w:val="00E24599"/>
    <w:rsid w:val="00E85C1B"/>
    <w:rsid w:val="00EB2167"/>
    <w:rsid w:val="00F70BB2"/>
    <w:rsid w:val="00FA41EC"/>
    <w:rsid w:val="00FB5C7E"/>
    <w:rsid w:val="00FD0ABA"/>
    <w:rsid w:val="00FD2C4D"/>
    <w:rsid w:val="00FD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8DE35"/>
  <w15:docId w15:val="{A7839C6D-6A43-455B-A7ED-841E2AE54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81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81131"/>
  </w:style>
  <w:style w:type="paragraph" w:styleId="AltBilgi">
    <w:name w:val="footer"/>
    <w:basedOn w:val="Normal"/>
    <w:link w:val="AltBilgiChar"/>
    <w:uiPriority w:val="99"/>
    <w:unhideWhenUsed/>
    <w:rsid w:val="00981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81131"/>
  </w:style>
  <w:style w:type="paragraph" w:styleId="ListeParagraf">
    <w:name w:val="List Paragraph"/>
    <w:basedOn w:val="Normal"/>
    <w:uiPriority w:val="34"/>
    <w:qFormat/>
    <w:rsid w:val="00703D15"/>
    <w:pPr>
      <w:spacing w:after="160" w:line="259" w:lineRule="auto"/>
      <w:ind w:left="720"/>
      <w:contextualSpacing/>
    </w:pPr>
  </w:style>
  <w:style w:type="table" w:styleId="TabloKlavuzu">
    <w:name w:val="Table Grid"/>
    <w:basedOn w:val="NormalTablo"/>
    <w:uiPriority w:val="59"/>
    <w:rsid w:val="00E85C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57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4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2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2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6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8B53EF-D6F2-4DC8-BCB4-FDB7849CF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2011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alt</dc:creator>
  <cp:lastModifiedBy>Emine Elif Tülay</cp:lastModifiedBy>
  <cp:revision>7</cp:revision>
  <dcterms:created xsi:type="dcterms:W3CDTF">2018-09-28T07:49:00Z</dcterms:created>
  <dcterms:modified xsi:type="dcterms:W3CDTF">2019-09-27T07:24:00Z</dcterms:modified>
</cp:coreProperties>
</file>